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D7371" w14:textId="7FF27DC1" w:rsidR="00EE3546" w:rsidRPr="00EE3546" w:rsidRDefault="00EE3546" w:rsidP="00EE3546">
      <w:pPr>
        <w:jc w:val="center"/>
        <w:rPr>
          <w:sz w:val="70"/>
          <w:szCs w:val="70"/>
        </w:rPr>
      </w:pPr>
      <w:r w:rsidRPr="00EE3546">
        <w:rPr>
          <w:sz w:val="70"/>
          <w:szCs w:val="70"/>
        </w:rPr>
        <w:t>WATER SHUT-OFF NOTICE</w:t>
      </w:r>
    </w:p>
    <w:p w14:paraId="534B595C" w14:textId="14CF4ECD" w:rsidR="00CD54F1" w:rsidRDefault="00EE3546" w:rsidP="00EE3546">
      <w:pPr>
        <w:jc w:val="center"/>
        <w:rPr>
          <w:sz w:val="70"/>
          <w:szCs w:val="70"/>
        </w:rPr>
      </w:pPr>
      <w:r w:rsidRPr="00EE3546">
        <w:rPr>
          <w:sz w:val="70"/>
          <w:szCs w:val="70"/>
        </w:rPr>
        <w:t>3530 PV – ALL RESIDENTS</w:t>
      </w:r>
    </w:p>
    <w:p w14:paraId="63C4FBD7" w14:textId="77777777" w:rsidR="008662B4" w:rsidRDefault="00EE3546" w:rsidP="00EE3546">
      <w:pPr>
        <w:jc w:val="both"/>
        <w:rPr>
          <w:sz w:val="40"/>
          <w:szCs w:val="40"/>
        </w:rPr>
      </w:pPr>
      <w:r>
        <w:rPr>
          <w:sz w:val="40"/>
          <w:szCs w:val="40"/>
        </w:rPr>
        <w:t xml:space="preserve">On </w:t>
      </w:r>
      <w:r w:rsidR="008662B4">
        <w:rPr>
          <w:sz w:val="40"/>
          <w:szCs w:val="40"/>
        </w:rPr>
        <w:t>___________, 2022</w:t>
      </w:r>
      <w:r>
        <w:rPr>
          <w:sz w:val="40"/>
          <w:szCs w:val="40"/>
        </w:rPr>
        <w:t xml:space="preserve"> around 9 AM work will be conducted that will require the main water supply to be shut-off.  That means there will be no water for up to 4 hours (estimated at this time).  </w:t>
      </w:r>
    </w:p>
    <w:p w14:paraId="08140FB6" w14:textId="7BFC1CA2" w:rsidR="00EE3546" w:rsidRDefault="00EE3546" w:rsidP="00EE3546">
      <w:pPr>
        <w:jc w:val="both"/>
        <w:rPr>
          <w:sz w:val="40"/>
          <w:szCs w:val="40"/>
        </w:rPr>
      </w:pPr>
      <w:r>
        <w:rPr>
          <w:sz w:val="40"/>
          <w:szCs w:val="40"/>
        </w:rPr>
        <w:t xml:space="preserve">Please remember the date and plan ahead for this repair.  </w:t>
      </w:r>
      <w:r w:rsidR="008662B4">
        <w:rPr>
          <w:sz w:val="40"/>
          <w:szCs w:val="40"/>
        </w:rPr>
        <w:t>If you have any concerns or problems during this work please contact: ___________________ at Unit: ________</w:t>
      </w:r>
    </w:p>
    <w:p w14:paraId="700EC159" w14:textId="5B71F788" w:rsidR="00EE3546" w:rsidRPr="00EE3546" w:rsidRDefault="00EE3546" w:rsidP="00EE3546">
      <w:pPr>
        <w:jc w:val="both"/>
        <w:rPr>
          <w:sz w:val="40"/>
          <w:szCs w:val="40"/>
        </w:rPr>
      </w:pPr>
      <w:r>
        <w:rPr>
          <w:sz w:val="40"/>
          <w:szCs w:val="40"/>
        </w:rPr>
        <w:t xml:space="preserve">Thanks </w:t>
      </w:r>
    </w:p>
    <w:p w14:paraId="130D47D5" w14:textId="77777777" w:rsidR="00EE3546" w:rsidRDefault="00EE3546"/>
    <w:sectPr w:rsidR="00EE3546" w:rsidSect="00EE3546">
      <w:pgSz w:w="12240" w:h="15840" w:code="1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zEyNTCysDA1NzZW0lEKTi0uzszPAykwrAUA0n0KJSwAAAA="/>
  </w:docVars>
  <w:rsids>
    <w:rsidRoot w:val="00EE3546"/>
    <w:rsid w:val="006C61E3"/>
    <w:rsid w:val="006E75FB"/>
    <w:rsid w:val="008662B4"/>
    <w:rsid w:val="00CD54F1"/>
    <w:rsid w:val="00EE3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79093"/>
  <w15:chartTrackingRefBased/>
  <w15:docId w15:val="{F521B61A-FB80-417C-9EBC-15D51AF35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4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Patterson</dc:creator>
  <cp:keywords/>
  <dc:description/>
  <cp:lastModifiedBy>Derek Patterson</cp:lastModifiedBy>
  <cp:revision>3</cp:revision>
  <dcterms:created xsi:type="dcterms:W3CDTF">2022-05-18T19:04:00Z</dcterms:created>
  <dcterms:modified xsi:type="dcterms:W3CDTF">2022-07-21T19:27:00Z</dcterms:modified>
</cp:coreProperties>
</file>